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phase-coupling-functional-connectomes"/>
    <w:p>
      <w:pPr>
        <w:pStyle w:val="Heading1"/>
      </w:pPr>
      <w:r>
        <w:t xml:space="preserve">Phase coupling Functional Connectomes</w:t>
      </w:r>
    </w:p>
    <w:p>
      <w:pPr>
        <w:pStyle w:val="FirstParagraph"/>
      </w:pPr>
      <w:r>
        <w:t xml:space="preserve">Note that unlike the connectivity profiles presented in the results section, the fill scale is independent for each functional connectome presented below with a range spanning from zero to the largest connectivity value in a given connectome. This was done to highlight the connectivity structure in each connectome as clearly as possible, rather than to facilitate visual comparisons between connectomes by using a consistent scale spanning the full range of possible values as was done in the results section of the thesis manuscript.</w:t>
      </w:r>
    </w:p>
    <w:bookmarkStart w:id="34" w:name="delta-band"/>
    <w:p>
      <w:pPr>
        <w:pStyle w:val="Heading2"/>
      </w:pPr>
      <w:r>
        <w:t xml:space="preserve">Del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: Phase coupling functional connectomes for participant P03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hase coupling functional connectomes for participant P03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: Phase coupling functional connectomes for participant P0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hase coupling functional connectomes for participant P0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: Phase coupling functional connectomes for participant P0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ase coupling functional connectomes for participant P0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: Phase coupling functional connectomes for participant P0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ase coupling functional connectomes for participant P0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: Phase coupling functional connectomes for participant P08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ase coupling functional connectomes for participant P08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: Phase coupling functional connectomes for participant P0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ase coupling functional connectomes for participant P0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7: Phase coupling functional connectomes for participant P1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Phase coupling functional connectomes for participant P1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8: Phase coupling functional connectomes for participant P1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Phase coupling functional connectomes for participant P1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9: Phase coupling functional connectomes for participant P1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Phase coupling functional connectomes for participant P1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0: Phase coupling functional connectomes for participant P1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Phase coupling functional connectomes for participant P1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1: Phase coupling functional connectomes for participant P1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Phase coupling functional connectomes for participant P1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2: Phase coupling functional connectomes for participant P20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Phase coupling functional connectomes for participant P20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3: Phase coupling functional connectomes for participant P2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Phase coupling functional connectomes for participant P2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4: Phase coupling functional connectomes for participant P22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Phase coupling functional connectomes for participant P22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34"/>
    <w:bookmarkStart w:id="49" w:name="theta-band"/>
    <w:p>
      <w:pPr>
        <w:pStyle w:val="Heading2"/>
      </w:pPr>
      <w:r>
        <w:t xml:space="preserve">The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5: Phase coupling functional connectomes for participant P03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Phase coupling functional connectomes for participant P03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6: Phase coupling functional connectomes for participant P0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Phase coupling functional connectomes for participant P0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7: Phase coupling functional connectomes for participant P0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Phase coupling functional connectomes for participant P0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8: Phase coupling functional connectomes for participant P0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Phase coupling functional connectomes for participant P0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9: Phase coupling functional connectomes for participant P08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Phase coupling functional connectomes for participant P08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0: Phase coupling functional connectomes for participant P0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Phase coupling functional connectomes for participant P0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1: Phase coupling functional connectomes for participant P1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Phase coupling functional connectomes for participant P1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2: Phase coupling functional connectomes for participant P1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Phase coupling functional connectomes for participant P1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3: Phase coupling functional connectomes for participant P1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Phase coupling functional connectomes for participant P1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4: Phase coupling functional connectomes for participant P1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Phase coupling functional connectomes for participant P1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5: Phase coupling functional connectomes for participant P1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Phase coupling functional connectomes for participant P1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6: Phase coupling functional connectomes for participant P20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Phase coupling functional connectomes for participant P20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7: Phase coupling functional connectomes for participant P2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Phase coupling functional connectomes for participant P2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8: Phase coupling functional connectomes for participant P22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Phase coupling functional connectomes for participant P22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49"/>
    <w:bookmarkStart w:id="64" w:name="alpha-band"/>
    <w:p>
      <w:pPr>
        <w:pStyle w:val="Heading2"/>
      </w:pPr>
      <w:r>
        <w:t xml:space="preserve">Alph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9: Phase coupling functional connectomes for participant P03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Phase coupling functional connectomes for participant P03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0: Phase coupling functional connectomes for participant P0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Phase coupling functional connectomes for participant P0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1: Phase coupling functional connectomes for participant P0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Phase coupling functional connectomes for participant P0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2: Phase coupling functional connectomes for participant P0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Phase coupling functional connectomes for participant P0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3: Phase coupling functional connectomes for participant P08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Phase coupling functional connectomes for participant P08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4: Phase coupling functional connectomes for participant P0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Phase coupling functional connectomes for participant P0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5: Phase coupling functional connectomes for participant P1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5: Phase coupling functional connectomes for participant P1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6: Phase coupling functional connectomes for participant P1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6: Phase coupling functional connectomes for participant P1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7: Phase coupling functional connectomes for participant P1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7: Phase coupling functional connectomes for participant P1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8: Phase coupling functional connectomes for participant P1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8: Phase coupling functional connectomes for participant P1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9: Phase coupling functional connectomes for participant P1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9: Phase coupling functional connectomes for participant P1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0: Phase coupling functional connectomes for participant P20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0: Phase coupling functional connectomes for participant P20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1: Phase coupling functional connectomes for participant P2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1: Phase coupling functional connectomes for participant P2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2: Phase coupling functional connectomes for participant P22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2: Phase coupling functional connectomes for participant P22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64"/>
    <w:bookmarkStart w:id="79" w:name="beta-band"/>
    <w:p>
      <w:pPr>
        <w:pStyle w:val="Heading2"/>
      </w:pPr>
      <w:r>
        <w:t xml:space="preserve">Be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3: Phase coupling functional connectomes for participant P03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3: Phase coupling functional connectomes for participant P03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4: Phase coupling functional connectomes for participant P0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4: Phase coupling functional connectomes for participant P0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5: Phase coupling functional connectomes for participant P0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5: Phase coupling functional connectomes for participant P0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6: Phase coupling functional connectomes for participant P0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6: Phase coupling functional connectomes for participant P0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7: Phase coupling functional connectomes for participant P08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7: Phase coupling functional connectomes for participant P08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8: Phase coupling functional connectomes for participant P0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8: Phase coupling functional connectomes for participant P0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9: Phase coupling functional connectomes for participant P1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9: Phase coupling functional connectomes for participant P1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0: Phase coupling functional connectomes for participant P1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0: Phase coupling functional connectomes for participant P1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1: Phase coupling functional connectomes for participant P1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1: Phase coupling functional connectomes for participant P1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2: Phase coupling functional connectomes for participant P1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2: Phase coupling functional connectomes for participant P1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3: Phase coupling functional connectomes for participant P1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3: Phase coupling functional connectomes for participant P1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4: Phase coupling functional connectomes for participant P20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4: Phase coupling functional connectomes for participant P20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5: Phase coupling functional connectomes for participant P2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5: Phase coupling functional connectomes for participant P2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6: Phase coupling functional connectomes for participant P22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6: Phase coupling functional connectomes for participant P22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79"/>
    <w:bookmarkStart w:id="94" w:name="gamma-band"/>
    <w:p>
      <w:pPr>
        <w:pStyle w:val="Heading2"/>
      </w:pPr>
      <w:r>
        <w:t xml:space="preserve">Gamm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7: Phase coupling functional connectomes for participant P03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7: Phase coupling functional connectomes for participant P03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8: Phase coupling functional connectomes for participant P0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8: Phase coupling functional connectomes for participant P0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9: Phase coupling functional connectomes for participant P0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9: Phase coupling functional connectomes for participant P0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0: Phase coupling functional connectomes for participant P0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0: Phase coupling functional connectomes for participant P0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1: Phase coupling functional connectomes for participant P08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1: Phase coupling functional connectomes for participant P08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2: Phase coupling functional connectomes for participant P0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2: Phase coupling functional connectomes for participant P0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3: Phase coupling functional connectomes for participant P1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3: Phase coupling functional connectomes for participant P1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4: Phase coupling functional connectomes for participant P1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4: Phase coupling functional connectomes for participant P1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5: Phase coupling functional connectomes for participant P1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5: Phase coupling functional connectomes for participant P1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6: Phase coupling functional connectomes for participant P1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6: Phase coupling functional connectomes for participant P1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7: Phase coupling functional connectomes for participant P1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7: Phase coupling functional connectomes for participant P1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8: Phase coupling functional connectomes for participant P20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8: Phase coupling functional connectomes for participant P20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9: Phase coupling functional connectomes for participant P2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9: Phase coupling functional connectomes for participant P2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70: Phase coupling functional connectomes for participant P22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0: Phase coupling functional connectomes for participant P22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bookmarkEnd w:id="94"/>
    <w:bookmarkEnd w:id="95"/>
    <w:sectPr w:rsidR="00DA0F6A" w:rsidRPr="00A76E18" w:rsidSect="00CB20D0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0C4D" w14:textId="77777777" w:rsidR="00EF3F5D" w:rsidRDefault="00EF3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CAB07" w14:textId="77777777" w:rsidR="00EF3F5D" w:rsidRDefault="00EF3F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818" w14:textId="77777777" w:rsidR="00EF3F5D" w:rsidRDefault="00EF3F5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49CECB4" w14:textId="77777777" w:rsidR="00AF36ED" w:rsidRDefault="00EC7F33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331A689" w14:textId="77777777" w:rsidR="00AF36ED" w:rsidRDefault="00F13C7A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A0C3533" w14:textId="77777777" w:rsidR="00AF36ED" w:rsidRDefault="00EC7F33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1618ED1" w14:textId="2D98FB35" w:rsidR="00AF36ED" w:rsidRPr="00A05772" w:rsidRDefault="00EF3F5D" w:rsidP="00572FF5">
    <w:pPr>
      <w:pStyle w:val="Header"/>
      <w:ind w:right="357"/>
    </w:pPr>
    <w:r>
      <w:t>ONLINE SUPPLE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8992121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0C22A88" w14:textId="77777777" w:rsidR="00DA0F6A" w:rsidRDefault="00DA0F6A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8BF3555" w14:textId="14934CE5" w:rsidR="00CB20D0" w:rsidRPr="00A05772" w:rsidRDefault="00EF3F5D" w:rsidP="00CB20D0">
    <w:pPr>
      <w:pStyle w:val="Header"/>
      <w:ind w:right="357"/>
    </w:pPr>
    <w:r>
      <w:t>ONLINE SUPPLEMENT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B104B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50FE9CC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B548400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F842910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9983FB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F2EEC7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E4F2A86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AFD2AD7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75E2E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492F48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8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Heading3" w:type="paragraph">
    <w:name w:val="heading 3"/>
    <w:basedOn w:val="Heading2"/>
    <w:next w:val="Normal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Heading4" w:type="paragraph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Heading5" w:type="paragraph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AF6DE6"/>
    <w:pPr>
      <w:spacing w:after="180" w:line="240" w:lineRule="auto"/>
      <w:ind w:firstLine="0"/>
    </w:pPr>
  </w:style>
  <w:style w:styleId="Title" w:type="paragraph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le"/>
    <w:next w:val="BodyText"/>
    <w:qFormat/>
    <w:rsid w:val="00CB20D0"/>
    <w:pPr>
      <w:spacing w:before="0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572FF5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aliases w:val="refs"/>
    <w:basedOn w:val="Normal"/>
    <w:qFormat/>
    <w:rsid w:val="00572FF5"/>
    <w:pPr>
      <w:ind w:hanging="680" w:left="68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006D3F"/>
    <w:pPr>
      <w:keepNext/>
    </w:pPr>
  </w:style>
  <w:style w:customStyle="1" w:styleId="ImageCaption" w:type="paragraph">
    <w:name w:val="Image Caption"/>
    <w:basedOn w:val="Caption"/>
    <w:rsid w:val="00421B26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F61911"/>
    <w:pPr>
      <w:pageBreakBefore/>
      <w:spacing w:after="240" w:before="240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AF36ED"/>
  </w:style>
  <w:style w:styleId="Footer" w:type="paragraph">
    <w:name w:val="footer"/>
    <w:basedOn w:val="Normal"/>
    <w:link w:val="FooterChar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AF36ED"/>
  </w:style>
  <w:style w:styleId="PageNumber" w:type="character">
    <w:name w:val="page number"/>
    <w:basedOn w:val="DefaultParagraphFont"/>
    <w:semiHidden/>
    <w:unhideWhenUsed/>
    <w:rsid w:val="00AF36ED"/>
  </w:style>
  <w:style w:customStyle="1" w:styleId="h1-pagebreak" w:type="paragraph">
    <w:name w:val="h1-pagebreak"/>
    <w:basedOn w:val="Heading1"/>
    <w:qFormat/>
    <w:rsid w:val="00DD5581"/>
    <w:pPr>
      <w:pageBreakBefore/>
    </w:pPr>
    <w:rPr>
      <w:b w:val="0"/>
    </w:rPr>
  </w:style>
  <w:style w:customStyle="1" w:styleId="BodyTextChar" w:type="character">
    <w:name w:val="Body Text Char"/>
    <w:basedOn w:val="DefaultParagraphFont"/>
    <w:link w:val="BodyText"/>
    <w:rsid w:val="005036C4"/>
    <w:rPr>
      <w:rFonts w:ascii="Times New Roman" w:hAnsi="Times New Roman"/>
    </w:rPr>
  </w:style>
  <w:style w:styleId="TableGrid" w:type="table">
    <w:name w:val="Table Grid"/>
    <w:basedOn w:val="TableNormal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" w:type="table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lainTable2" w:type="table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1" w:type="table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ookTitle" w:type="character">
    <w:name w:val="Book Title"/>
    <w:basedOn w:val="DefaultParagraphFon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0T00:05:55Z</dcterms:created>
  <dcterms:modified xsi:type="dcterms:W3CDTF">2023-12-20T00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